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32021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7045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4533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1634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93209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6301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6357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1237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1043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4799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5203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41090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30124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95895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09531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1398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8371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9128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81465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3593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7698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3052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2952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2607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рилл Захаров</dc:creator>
  <dc:language>ru-RU</dc:language>
  <cp:keywords/>
  <dcterms:created xsi:type="dcterms:W3CDTF">2024-03-24T11:58:30Z</dcterms:created>
  <dcterms:modified xsi:type="dcterms:W3CDTF">2024-03-24T11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